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degrees. For the associated factsheet measuring angles in radian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radian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80</m:t>
                    </m:r>
                    <m:r>
                      <m:t>k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8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8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3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6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9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2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35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5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8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f-trigonometricidentities-radian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degrees)</dc:title>
  <dc:creator>Tom Coleman</dc:creator>
  <cp:keywords/>
  <dcterms:created xsi:type="dcterms:W3CDTF">2025-08-28T14:59:49Z</dcterms:created>
  <dcterms:modified xsi:type="dcterms:W3CDTF">2025-08-28T14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